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56A0E274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4308DD">
        <w:rPr>
          <w:sz w:val="24"/>
          <w:szCs w:val="24"/>
          <w:lang w:val="en-GB"/>
        </w:rPr>
        <w:t>Nebrask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5AAB34E6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0A24EE">
        <w:rPr>
          <w:sz w:val="24"/>
          <w:szCs w:val="24"/>
        </w:rPr>
        <w:t xml:space="preserve">within </w:t>
      </w:r>
      <w:r w:rsidR="004308DD">
        <w:rPr>
          <w:sz w:val="24"/>
          <w:szCs w:val="24"/>
        </w:rPr>
        <w:t>7</w:t>
      </w:r>
      <w:r w:rsidR="000A24EE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CED86B" w14:textId="77777777" w:rsidR="00DD43E6" w:rsidRDefault="00DD43E6" w:rsidP="00CB37D9">
      <w:pPr>
        <w:spacing w:after="0" w:line="240" w:lineRule="auto"/>
      </w:pPr>
      <w:r>
        <w:separator/>
      </w:r>
    </w:p>
  </w:endnote>
  <w:endnote w:type="continuationSeparator" w:id="0">
    <w:p w14:paraId="7C7814B6" w14:textId="77777777" w:rsidR="00DD43E6" w:rsidRDefault="00DD43E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9EE763" w14:textId="77777777" w:rsidR="00C21E1E" w:rsidRDefault="00C21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4B29766" w:rsidR="00CB37D9" w:rsidRPr="00C21E1E" w:rsidRDefault="00CB37D9" w:rsidP="00C21E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6BD928" w14:textId="77777777" w:rsidR="00C21E1E" w:rsidRDefault="00C21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DB0C0F" w14:textId="77777777" w:rsidR="00DD43E6" w:rsidRDefault="00DD43E6" w:rsidP="00CB37D9">
      <w:pPr>
        <w:spacing w:after="0" w:line="240" w:lineRule="auto"/>
      </w:pPr>
      <w:r>
        <w:separator/>
      </w:r>
    </w:p>
  </w:footnote>
  <w:footnote w:type="continuationSeparator" w:id="0">
    <w:p w14:paraId="5A9BA6A7" w14:textId="77777777" w:rsidR="00DD43E6" w:rsidRDefault="00DD43E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E22EEA" w14:textId="77777777" w:rsidR="00C21E1E" w:rsidRDefault="00C21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BB0D1AC" w:rsidR="00AD6FC0" w:rsidRPr="00C21E1E" w:rsidRDefault="00AD6FC0" w:rsidP="00C21E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EC7B46" w14:textId="77777777" w:rsidR="00C21E1E" w:rsidRDefault="00C21E1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D2C62"/>
    <w:rsid w:val="006D7470"/>
    <w:rsid w:val="006F295A"/>
    <w:rsid w:val="006F5F60"/>
    <w:rsid w:val="007C338B"/>
    <w:rsid w:val="007F278B"/>
    <w:rsid w:val="00806170"/>
    <w:rsid w:val="00817C7B"/>
    <w:rsid w:val="00831A9F"/>
    <w:rsid w:val="00844A59"/>
    <w:rsid w:val="008A0792"/>
    <w:rsid w:val="008C6BE7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A17025"/>
    <w:rsid w:val="00A3542D"/>
    <w:rsid w:val="00A422D2"/>
    <w:rsid w:val="00A56F25"/>
    <w:rsid w:val="00A972B4"/>
    <w:rsid w:val="00AC0C4D"/>
    <w:rsid w:val="00AD6FC0"/>
    <w:rsid w:val="00B32A3C"/>
    <w:rsid w:val="00BC0F62"/>
    <w:rsid w:val="00C21E1E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D43E6"/>
    <w:rsid w:val="00DF1CB2"/>
    <w:rsid w:val="00DF323E"/>
    <w:rsid w:val="00E37E93"/>
    <w:rsid w:val="00E71BD4"/>
    <w:rsid w:val="00E7691F"/>
    <w:rsid w:val="00E862E8"/>
    <w:rsid w:val="00E9546D"/>
    <w:rsid w:val="00ED0115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5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